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279D5A" w14:textId="71F05290" w:rsidR="00027F89" w:rsidRPr="00F01717" w:rsidRDefault="005755B1" w:rsidP="00027F89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OJE BİLGİLERİ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89"/>
        <w:gridCol w:w="7229"/>
      </w:tblGrid>
      <w:tr w:rsidR="00A27732" w:rsidRPr="00F01717" w14:paraId="0A2C8CF6" w14:textId="77777777" w:rsidTr="00027F89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CC4682" w14:textId="6E2B023C" w:rsidR="00A27732" w:rsidRPr="00F01717" w:rsidRDefault="00A27732" w:rsidP="00184B3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bookmarkStart w:id="0" w:name="_GoBack"/>
            <w:bookmarkEnd w:id="0"/>
            <w:r w:rsidRPr="004D09DF">
              <w:rPr>
                <w:rFonts w:ascii="Arial" w:hAnsi="Arial" w:cs="Arial"/>
                <w:b/>
                <w:bCs/>
                <w:sz w:val="22"/>
                <w:szCs w:val="22"/>
              </w:rPr>
              <w:t>Proje</w:t>
            </w:r>
            <w:r w:rsidR="00D77480" w:rsidRPr="004D09D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184B30" w:rsidRPr="004D09DF">
              <w:rPr>
                <w:rFonts w:ascii="Arial" w:hAnsi="Arial" w:cs="Arial"/>
                <w:b/>
                <w:bCs/>
                <w:sz w:val="22"/>
                <w:szCs w:val="22"/>
              </w:rPr>
              <w:t>Kodu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B9C7A2" w14:textId="77777777" w:rsidR="00A27732" w:rsidRPr="00F01717" w:rsidRDefault="00A27732" w:rsidP="00A2783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A27732" w:rsidRPr="00F01717" w14:paraId="72B221F9" w14:textId="77777777" w:rsidTr="00027F89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A287DA0" w14:textId="77777777" w:rsidR="00A27732" w:rsidRPr="00F01717" w:rsidRDefault="00A27732" w:rsidP="00A27732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Proje Yürütücüsü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E684F2C" w14:textId="77777777" w:rsidR="00A27732" w:rsidRPr="00F01717" w:rsidRDefault="00A27732" w:rsidP="00A2783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A27732" w:rsidRPr="00F01717" w14:paraId="49442CA9" w14:textId="77777777" w:rsidTr="00027F89">
        <w:trPr>
          <w:trHeight w:val="34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DCE70D9" w14:textId="77777777" w:rsidR="00A27732" w:rsidRPr="00F01717" w:rsidRDefault="00A27732" w:rsidP="00A2783A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Proje Türü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3CC2215" w14:textId="77777777" w:rsidR="00A27732" w:rsidRPr="00F01717" w:rsidRDefault="00A27732" w:rsidP="00A2783A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A27732" w:rsidRPr="00F01717" w14:paraId="540D61B0" w14:textId="77777777" w:rsidTr="00027F89">
        <w:trPr>
          <w:trHeight w:val="34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7722F9A" w14:textId="77777777" w:rsidR="00A27732" w:rsidRPr="00F01717" w:rsidRDefault="00A27732" w:rsidP="00A2783A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Proje Grubu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299097A" w14:textId="77777777" w:rsidR="00A27732" w:rsidRPr="00F01717" w:rsidRDefault="00A27732" w:rsidP="005B3E6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instrText xml:space="preserve"> FORMCHECKBOX </w:instrText>
            </w:r>
            <w:r w:rsidR="004D09DF">
              <w:rPr>
                <w:rFonts w:ascii="Arial" w:hAnsi="Arial" w:cs="Arial"/>
                <w:color w:val="000000"/>
                <w:sz w:val="20"/>
                <w:szCs w:val="22"/>
              </w:rPr>
            </w:r>
            <w:r w:rsidR="004D09DF">
              <w:rPr>
                <w:rFonts w:ascii="Arial" w:hAnsi="Arial" w:cs="Arial"/>
                <w:color w:val="000000"/>
                <w:sz w:val="20"/>
                <w:szCs w:val="22"/>
              </w:rPr>
              <w:fldChar w:fldCharType="separate"/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fldChar w:fldCharType="end"/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t xml:space="preserve"> Fen ve Mühendislik Bilimleri</w:t>
            </w:r>
            <w:r w:rsidR="005B3E64" w:rsidRPr="00F01717">
              <w:rPr>
                <w:rFonts w:ascii="Arial" w:hAnsi="Arial" w:cs="Arial"/>
                <w:color w:val="000000"/>
                <w:sz w:val="20"/>
                <w:szCs w:val="22"/>
              </w:rPr>
              <w:t xml:space="preserve">    </w:t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instrText xml:space="preserve"> FORMCHECKBOX </w:instrText>
            </w:r>
            <w:r w:rsidR="004D09DF">
              <w:rPr>
                <w:rFonts w:ascii="Arial" w:hAnsi="Arial" w:cs="Arial"/>
                <w:color w:val="000000"/>
                <w:sz w:val="20"/>
                <w:szCs w:val="22"/>
              </w:rPr>
            </w:r>
            <w:r w:rsidR="004D09DF">
              <w:rPr>
                <w:rFonts w:ascii="Arial" w:hAnsi="Arial" w:cs="Arial"/>
                <w:color w:val="000000"/>
                <w:sz w:val="20"/>
                <w:szCs w:val="22"/>
              </w:rPr>
              <w:fldChar w:fldCharType="separate"/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fldChar w:fldCharType="end"/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t xml:space="preserve"> Tıp ve Sağlık Bilimleri</w:t>
            </w:r>
            <w:r w:rsidR="005B3E64" w:rsidRPr="00F01717">
              <w:rPr>
                <w:rFonts w:ascii="Arial" w:hAnsi="Arial" w:cs="Arial"/>
                <w:color w:val="000000"/>
                <w:sz w:val="20"/>
                <w:szCs w:val="22"/>
              </w:rPr>
              <w:t xml:space="preserve">    </w:t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instrText xml:space="preserve"> FORMCHECKBOX </w:instrText>
            </w:r>
            <w:r w:rsidR="004D09DF">
              <w:rPr>
                <w:rFonts w:ascii="Arial" w:hAnsi="Arial" w:cs="Arial"/>
                <w:color w:val="000000"/>
                <w:sz w:val="20"/>
                <w:szCs w:val="22"/>
              </w:rPr>
            </w:r>
            <w:r w:rsidR="004D09DF">
              <w:rPr>
                <w:rFonts w:ascii="Arial" w:hAnsi="Arial" w:cs="Arial"/>
                <w:color w:val="000000"/>
                <w:sz w:val="20"/>
                <w:szCs w:val="22"/>
              </w:rPr>
              <w:fldChar w:fldCharType="separate"/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fldChar w:fldCharType="end"/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t xml:space="preserve"> Sosyal Bilimler</w:t>
            </w:r>
          </w:p>
        </w:tc>
      </w:tr>
      <w:tr w:rsidR="00027F89" w:rsidRPr="00F01717" w14:paraId="0C069F0D" w14:textId="77777777" w:rsidTr="00027F89">
        <w:trPr>
          <w:trHeight w:val="340"/>
        </w:trPr>
        <w:tc>
          <w:tcPr>
            <w:tcW w:w="9618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0698B02" w14:textId="77777777" w:rsidR="00027F89" w:rsidRPr="00027F89" w:rsidRDefault="00027F89" w:rsidP="005B3E6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27F89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027F89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1</w:t>
            </w:r>
            <w:r w:rsidRPr="00027F89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027F89">
              <w:rPr>
                <w:rFonts w:ascii="Arial" w:hAnsi="Arial" w:cs="Arial"/>
                <w:bCs/>
                <w:sz w:val="20"/>
                <w:szCs w:val="20"/>
              </w:rPr>
              <w:t xml:space="preserve"> Proje yürütücüsünün görev yaptığı birim, bölüm ve anabilim dalı belirtilmelidir.</w:t>
            </w:r>
          </w:p>
        </w:tc>
      </w:tr>
    </w:tbl>
    <w:p w14:paraId="75106899" w14:textId="77777777" w:rsidR="00A27732" w:rsidRPr="00F01717" w:rsidRDefault="00A27732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11899C3D" w14:textId="77777777" w:rsidR="00A27732" w:rsidRPr="00F01717" w:rsidRDefault="00A27732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3F287900" w14:textId="0933FAE8" w:rsidR="00D77480" w:rsidRPr="00CE6332" w:rsidRDefault="00D77480" w:rsidP="00D77480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sz w:val="22"/>
          <w:szCs w:val="22"/>
        </w:rPr>
        <w:t>REVİZYON TALEPLERİ</w:t>
      </w:r>
      <w:r w:rsidR="005B3E64" w:rsidRPr="00F01717">
        <w:rPr>
          <w:rFonts w:ascii="Arial" w:hAnsi="Arial" w:cs="Arial"/>
          <w:b/>
          <w:bCs/>
          <w:sz w:val="22"/>
          <w:szCs w:val="22"/>
        </w:rPr>
        <w:t xml:space="preserve">: </w:t>
      </w:r>
      <w:r w:rsidRPr="00CE6332">
        <w:rPr>
          <w:rFonts w:ascii="Arial" w:hAnsi="Arial" w:cs="Arial"/>
          <w:b/>
          <w:bCs/>
          <w:sz w:val="20"/>
          <w:szCs w:val="20"/>
        </w:rPr>
        <w:t>“</w:t>
      </w:r>
      <w:r w:rsidRPr="00CE6332">
        <w:rPr>
          <w:rFonts w:ascii="Arial" w:hAnsi="Arial" w:cs="Arial"/>
          <w:bCs/>
          <w:sz w:val="20"/>
          <w:szCs w:val="20"/>
        </w:rPr>
        <w:t xml:space="preserve">Revizyon Talebi” alanına, tarafınıza iletilen revizyon talebini kopyalayıp yapıştırınız. </w:t>
      </w:r>
    </w:p>
    <w:p w14:paraId="15272B6B" w14:textId="77777777" w:rsidR="00D77480" w:rsidRPr="00CE6332" w:rsidRDefault="00D7748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="Arial" w:hAnsi="Arial" w:cs="Arial"/>
          <w:bCs/>
          <w:sz w:val="20"/>
          <w:szCs w:val="20"/>
        </w:rPr>
      </w:pPr>
      <w:r w:rsidRPr="00CE6332">
        <w:rPr>
          <w:rFonts w:ascii="Arial" w:hAnsi="Arial" w:cs="Arial"/>
          <w:bCs/>
          <w:sz w:val="20"/>
          <w:szCs w:val="20"/>
        </w:rPr>
        <w:t xml:space="preserve">Açıklama alanına, gerçekleştirdiğiniz düzenlemeleri belirtiniz. </w:t>
      </w:r>
    </w:p>
    <w:p w14:paraId="57B80B8D" w14:textId="77777777" w:rsidR="00D77480" w:rsidRPr="00CE6332" w:rsidRDefault="00D7748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="Arial" w:hAnsi="Arial" w:cs="Arial"/>
          <w:bCs/>
          <w:sz w:val="20"/>
          <w:szCs w:val="20"/>
        </w:rPr>
      </w:pPr>
      <w:r w:rsidRPr="00CE6332">
        <w:rPr>
          <w:rFonts w:ascii="Arial" w:hAnsi="Arial" w:cs="Arial"/>
          <w:bCs/>
          <w:sz w:val="20"/>
          <w:szCs w:val="20"/>
        </w:rPr>
        <w:t xml:space="preserve">Katılmadığınız hususlar var ise neden katılmadığınızı izah ediniz. </w:t>
      </w:r>
    </w:p>
    <w:p w14:paraId="673B7DF0" w14:textId="1AB97486" w:rsidR="001C647B" w:rsidRPr="00D77480" w:rsidRDefault="00D7748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="Arial" w:hAnsi="Arial" w:cs="Arial"/>
          <w:bCs/>
          <w:sz w:val="22"/>
          <w:szCs w:val="22"/>
        </w:rPr>
      </w:pPr>
      <w:r w:rsidRPr="00CE6332">
        <w:rPr>
          <w:rFonts w:ascii="Arial" w:hAnsi="Arial" w:cs="Arial"/>
          <w:bCs/>
          <w:sz w:val="20"/>
          <w:szCs w:val="20"/>
        </w:rPr>
        <w:t>Yazım alanları gerektiği kadar genişletilebilir.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1C647B" w:rsidRPr="00F01717" w14:paraId="52623DC5" w14:textId="77777777" w:rsidTr="00D77480">
        <w:trPr>
          <w:trHeight w:val="56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C73CF29" w14:textId="629AF2B7" w:rsidR="005B3E64" w:rsidRDefault="00D77480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Revizyon Talebi (1):</w:t>
            </w:r>
          </w:p>
          <w:p w14:paraId="60AC706F" w14:textId="77777777" w:rsidR="00F01717" w:rsidRPr="00F01717" w:rsidRDefault="00F01717">
            <w:pPr>
              <w:pStyle w:val="TableParagraph"/>
              <w:kinsoku w:val="0"/>
              <w:overflowPunct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C647B" w:rsidRPr="00F01717" w14:paraId="7F7D7027" w14:textId="77777777" w:rsidTr="00D77480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CA6276" w14:textId="318A8A02" w:rsidR="001C647B" w:rsidRDefault="00D77480" w:rsidP="00D77480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çıklama (1)</w:t>
            </w:r>
            <w:r w:rsidR="001C647B"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14:paraId="63BB1CDE" w14:textId="77777777" w:rsidR="00D77480" w:rsidRDefault="00D77480" w:rsidP="00D77480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DE89A8A" w14:textId="1599D0C2" w:rsidR="00D77480" w:rsidRPr="00F01717" w:rsidRDefault="00D77480" w:rsidP="00D77480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0A448813" w14:textId="77777777" w:rsidR="001C647B" w:rsidRDefault="001C647B">
      <w:pPr>
        <w:pStyle w:val="GvdeMetni"/>
        <w:kinsoku w:val="0"/>
        <w:overflowPunct w:val="0"/>
        <w:spacing w:before="9"/>
        <w:rPr>
          <w:rFonts w:ascii="Arial" w:hAnsi="Arial" w:cs="Arial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D77480" w:rsidRPr="00F01717" w14:paraId="1831FFA1" w14:textId="77777777" w:rsidTr="00364DD8">
        <w:trPr>
          <w:trHeight w:val="56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1E59969" w14:textId="634BF886" w:rsidR="00D77480" w:rsidRDefault="00D77480" w:rsidP="00364DD8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Revizyon Talebi 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):</w:t>
            </w:r>
          </w:p>
          <w:p w14:paraId="203B261E" w14:textId="77777777" w:rsidR="00D77480" w:rsidRPr="00F01717" w:rsidRDefault="00D77480" w:rsidP="00364DD8">
            <w:pPr>
              <w:pStyle w:val="TableParagraph"/>
              <w:kinsoku w:val="0"/>
              <w:overflowPunct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7480" w:rsidRPr="00F01717" w14:paraId="7904D361" w14:textId="77777777" w:rsidTr="00364DD8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2875D7" w14:textId="7195A68B" w:rsidR="00D77480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çıklama (2)</w:t>
            </w:r>
            <w:r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14:paraId="183D9558" w14:textId="77777777" w:rsidR="00D77480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D971B73" w14:textId="77777777" w:rsidR="00D77480" w:rsidRPr="00F01717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234698D8" w14:textId="77777777" w:rsidR="00D77480" w:rsidRDefault="00D77480">
      <w:pPr>
        <w:pStyle w:val="GvdeMetni"/>
        <w:kinsoku w:val="0"/>
        <w:overflowPunct w:val="0"/>
        <w:spacing w:before="9"/>
        <w:rPr>
          <w:rFonts w:ascii="Arial" w:hAnsi="Arial" w:cs="Arial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D77480" w:rsidRPr="00F01717" w14:paraId="744B86CB" w14:textId="77777777" w:rsidTr="00364DD8">
        <w:trPr>
          <w:trHeight w:val="56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58B140C" w14:textId="7B84B1FC" w:rsidR="00D77480" w:rsidRDefault="00D77480" w:rsidP="00364DD8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Revizyon Talebi 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3</w:t>
            </w: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):</w:t>
            </w:r>
          </w:p>
          <w:p w14:paraId="238D06D3" w14:textId="77777777" w:rsidR="00D77480" w:rsidRPr="00F01717" w:rsidRDefault="00D77480" w:rsidP="00364DD8">
            <w:pPr>
              <w:pStyle w:val="TableParagraph"/>
              <w:kinsoku w:val="0"/>
              <w:overflowPunct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7480" w:rsidRPr="00F01717" w14:paraId="5B567A85" w14:textId="77777777" w:rsidTr="00364DD8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7F1827" w14:textId="04BC1AD8" w:rsidR="00D77480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çıklama (3)</w:t>
            </w:r>
            <w:r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14:paraId="76CE5420" w14:textId="77777777" w:rsidR="00D77480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47E4629" w14:textId="77777777" w:rsidR="00D77480" w:rsidRPr="00F01717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0C139014" w14:textId="77777777" w:rsidR="00D77480" w:rsidRDefault="00D77480">
      <w:pPr>
        <w:pStyle w:val="GvdeMetni"/>
        <w:kinsoku w:val="0"/>
        <w:overflowPunct w:val="0"/>
        <w:spacing w:before="9"/>
        <w:rPr>
          <w:rFonts w:ascii="Arial" w:hAnsi="Arial" w:cs="Arial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D77480" w:rsidRPr="00F01717" w14:paraId="1180C5EA" w14:textId="77777777" w:rsidTr="00364DD8">
        <w:trPr>
          <w:trHeight w:val="56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19DE094" w14:textId="2A06B4EC" w:rsidR="00D77480" w:rsidRDefault="00D77480" w:rsidP="00364DD8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Revizyon Talebi 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4</w:t>
            </w: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):</w:t>
            </w:r>
          </w:p>
          <w:p w14:paraId="50BD8414" w14:textId="77777777" w:rsidR="00D77480" w:rsidRPr="00F01717" w:rsidRDefault="00D77480" w:rsidP="00364DD8">
            <w:pPr>
              <w:pStyle w:val="TableParagraph"/>
              <w:kinsoku w:val="0"/>
              <w:overflowPunct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7480" w:rsidRPr="00F01717" w14:paraId="7990DB50" w14:textId="77777777" w:rsidTr="00364DD8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3562E6" w14:textId="5E1E346E" w:rsidR="00D77480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çıklama (4)</w:t>
            </w:r>
            <w:r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14:paraId="5F1FD091" w14:textId="77777777" w:rsidR="00D77480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29141A9" w14:textId="77777777" w:rsidR="00D77480" w:rsidRPr="00F01717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69D6D45D" w14:textId="77777777" w:rsidR="00D77480" w:rsidRDefault="00D77480">
      <w:pPr>
        <w:pStyle w:val="GvdeMetni"/>
        <w:kinsoku w:val="0"/>
        <w:overflowPunct w:val="0"/>
        <w:spacing w:before="9"/>
        <w:rPr>
          <w:rFonts w:ascii="Arial" w:hAnsi="Arial" w:cs="Arial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D77480" w:rsidRPr="00F01717" w14:paraId="6F65355D" w14:textId="77777777" w:rsidTr="00364DD8">
        <w:trPr>
          <w:trHeight w:val="56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3713CBF" w14:textId="5257A7EC" w:rsidR="00D77480" w:rsidRDefault="00D77480" w:rsidP="00364DD8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Revizyon Talebi 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):</w:t>
            </w:r>
          </w:p>
          <w:p w14:paraId="6A3431BE" w14:textId="77777777" w:rsidR="00D77480" w:rsidRPr="00F01717" w:rsidRDefault="00D77480" w:rsidP="00364DD8">
            <w:pPr>
              <w:pStyle w:val="TableParagraph"/>
              <w:kinsoku w:val="0"/>
              <w:overflowPunct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7480" w:rsidRPr="00F01717" w14:paraId="406D19EB" w14:textId="77777777" w:rsidTr="00364DD8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BD2DD8" w14:textId="1A9D4B30" w:rsidR="00D77480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çıklama (5)</w:t>
            </w:r>
            <w:r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14:paraId="2C947117" w14:textId="77777777" w:rsidR="00D77480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5C34CFB" w14:textId="77777777" w:rsidR="00D77480" w:rsidRPr="00F01717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34BF134" w14:textId="77777777" w:rsidR="00D77480" w:rsidRDefault="00D77480">
      <w:pPr>
        <w:pStyle w:val="GvdeMetni"/>
        <w:kinsoku w:val="0"/>
        <w:overflowPunct w:val="0"/>
        <w:spacing w:before="9"/>
        <w:rPr>
          <w:rFonts w:ascii="Arial" w:hAnsi="Arial" w:cs="Arial"/>
        </w:rPr>
      </w:pPr>
    </w:p>
    <w:sectPr w:rsidR="00D77480" w:rsidSect="00A64EEC">
      <w:headerReference w:type="default" r:id="rId8"/>
      <w:footerReference w:type="default" r:id="rId9"/>
      <w:pgSz w:w="11910" w:h="16850"/>
      <w:pgMar w:top="1963" w:right="900" w:bottom="1418" w:left="1020" w:header="638" w:footer="821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05B558" w14:textId="77777777" w:rsidR="00C13E20" w:rsidRDefault="00C13E20">
      <w:r>
        <w:separator/>
      </w:r>
    </w:p>
  </w:endnote>
  <w:endnote w:type="continuationSeparator" w:id="0">
    <w:p w14:paraId="7EEEB419" w14:textId="77777777" w:rsidR="00C13E20" w:rsidRDefault="00C13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4E7161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6A96A18" wp14:editId="1C57E5A6">
              <wp:simplePos x="0" y="0"/>
              <wp:positionH relativeFrom="page">
                <wp:posOffset>704215</wp:posOffset>
              </wp:positionH>
              <wp:positionV relativeFrom="page">
                <wp:posOffset>9826625</wp:posOffset>
              </wp:positionV>
              <wp:extent cx="15144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FD8E5A" w14:textId="6B9430CC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2.3.FR.00</w:t>
                          </w:r>
                          <w:r w:rsidR="00D77480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77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184B30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1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184B30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Şubat</w:t>
                          </w:r>
                          <w:r w:rsidR="004D09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184B30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45pt;margin-top:773.75pt;width:119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h/LrwIAALA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" o:allowincell="f" filled="f" stroked="f">
              <v:textbox inset="0,0,0,0">
                <w:txbxContent>
                  <w:p w14:paraId="25FD8E5A" w14:textId="6B9430CC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2.3.FR.00</w:t>
                    </w:r>
                    <w:r w:rsidR="00D77480">
                      <w:rPr>
                        <w:i/>
                        <w:iCs/>
                        <w:sz w:val="18"/>
                        <w:szCs w:val="18"/>
                      </w:rPr>
                      <w:t>77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184B30">
                      <w:rPr>
                        <w:i/>
                        <w:iCs/>
                        <w:sz w:val="18"/>
                        <w:szCs w:val="18"/>
                      </w:rPr>
                      <w:t>1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184B30">
                      <w:rPr>
                        <w:i/>
                        <w:iCs/>
                        <w:sz w:val="18"/>
                        <w:szCs w:val="18"/>
                      </w:rPr>
                      <w:t>Şubat</w:t>
                    </w:r>
                    <w:r w:rsidR="004D09DF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184B30">
                      <w:rPr>
                        <w:i/>
                        <w:iCs/>
                        <w:sz w:val="18"/>
                        <w:szCs w:val="18"/>
                      </w:rPr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311DD5B" wp14:editId="0F65D3EA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polyline w14:anchorId="3CB84FE8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507F6231" wp14:editId="41E6D5C1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FA4823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D09DF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D09DF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" o:allowincell="f" filled="f" stroked="f">
              <v:textbox inset="0,0,0,0">
                <w:txbxContent>
                  <w:p w14:paraId="4FFA4823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4D09DF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4D09DF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A92332" w14:textId="77777777" w:rsidR="00C13E20" w:rsidRDefault="00C13E20">
      <w:r>
        <w:separator/>
      </w:r>
    </w:p>
  </w:footnote>
  <w:footnote w:type="continuationSeparator" w:id="0">
    <w:p w14:paraId="0D82C451" w14:textId="77777777" w:rsidR="00C13E20" w:rsidRDefault="00C13E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EA6CDA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7C1D1C1C" wp14:editId="03CC492C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A332CA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42E05BE1" w14:textId="48C22E26" w:rsidR="001C647B" w:rsidRDefault="00A27732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İMSEL ARAŞTIRMA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PROJE</w:t>
                          </w: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LERİ </w:t>
                          </w:r>
                          <w:r w:rsidR="00D77480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REVİZYON NOTLARI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7C1D1C1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" o:allowincell="f" filled="f" stroked="f">
              <v:textbox inset="0,0,0,0">
                <w:txbxContent>
                  <w:p w14:paraId="4FA332CA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42E05BE1" w14:textId="48C22E26" w:rsidR="001C647B" w:rsidRDefault="00A27732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İMSEL ARAŞTIRMA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PROJE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LERİ </w:t>
                    </w:r>
                    <w:r w:rsidR="00D77480">
                      <w:rPr>
                        <w:b/>
                        <w:bCs/>
                        <w:sz w:val="24"/>
                        <w:szCs w:val="24"/>
                      </w:rPr>
                      <w:t>REVİZYON NOTLARI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 xml:space="preserve"> 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4F1FDF25" wp14:editId="14C07732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011E66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0500C0E7" wp14:editId="08F51897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18F83434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rect w14:anchorId="4F1FDF25"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" o:allowincell="f" filled="f" stroked="f">
              <v:textbox inset="0,0,0,0">
                <w:txbxContent>
                  <w:p w14:paraId="6F011E66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0500C0E7" wp14:editId="08F51897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18F83434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7"/>
  </w:num>
  <w:num w:numId="6">
    <w:abstractNumId w:val="6"/>
  </w:num>
  <w:num w:numId="7">
    <w:abstractNumId w:val="8"/>
  </w:num>
  <w:num w:numId="8">
    <w:abstractNumId w:val="3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7Q0MDU0MrewMLBU0lEKTi0uzszPAykwrgUAAGWs5CwAAAA="/>
  </w:docVars>
  <w:rsids>
    <w:rsidRoot w:val="0038776F"/>
    <w:rsid w:val="00027F89"/>
    <w:rsid w:val="00056ADE"/>
    <w:rsid w:val="001112BF"/>
    <w:rsid w:val="00163C64"/>
    <w:rsid w:val="00184B30"/>
    <w:rsid w:val="001C647B"/>
    <w:rsid w:val="001F58F2"/>
    <w:rsid w:val="002133D2"/>
    <w:rsid w:val="0028665D"/>
    <w:rsid w:val="00291EA0"/>
    <w:rsid w:val="002D7DEC"/>
    <w:rsid w:val="0038776F"/>
    <w:rsid w:val="004D09DF"/>
    <w:rsid w:val="004E17ED"/>
    <w:rsid w:val="005755B1"/>
    <w:rsid w:val="00580F2F"/>
    <w:rsid w:val="005B3E64"/>
    <w:rsid w:val="006D0362"/>
    <w:rsid w:val="00885917"/>
    <w:rsid w:val="009C436F"/>
    <w:rsid w:val="00A27732"/>
    <w:rsid w:val="00A407A8"/>
    <w:rsid w:val="00A64EEC"/>
    <w:rsid w:val="00AE1D04"/>
    <w:rsid w:val="00B34876"/>
    <w:rsid w:val="00C13E20"/>
    <w:rsid w:val="00C375D8"/>
    <w:rsid w:val="00CD7E8C"/>
    <w:rsid w:val="00CE6332"/>
    <w:rsid w:val="00D77480"/>
    <w:rsid w:val="00E24C16"/>
    <w:rsid w:val="00E81BDF"/>
    <w:rsid w:val="00EC18B1"/>
    <w:rsid w:val="00ED6946"/>
    <w:rsid w:val="00F01717"/>
    <w:rsid w:val="00F22851"/>
    <w:rsid w:val="00F60630"/>
    <w:rsid w:val="00F87D4D"/>
    <w:rsid w:val="00FE2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6865"/>
    <o:shapelayout v:ext="edit">
      <o:idmap v:ext="edit" data="1"/>
    </o:shapelayout>
  </w:shapeDefaults>
  <w:decimalSymbol w:val=","/>
  <w:listSeparator w:val=";"/>
  <w14:docId w14:val="19D97BAE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yma Atay</cp:lastModifiedBy>
  <cp:revision>3</cp:revision>
  <dcterms:created xsi:type="dcterms:W3CDTF">2026-01-29T12:37:00Z</dcterms:created>
  <dcterms:modified xsi:type="dcterms:W3CDTF">2026-01-30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